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ED027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D027C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ED027C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ED027C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ED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7T07:59:00Z</dcterms:modified>
</cp:coreProperties>
</file>